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 w:rsidP="0088065C">
      <w:pPr>
        <w:pStyle w:val="Heading3"/>
      </w:pPr>
      <w:bookmarkStart w:id="2" w:name="heading-3"/>
      <w:r>
        <w:t xml:space="preserve"> </w:t>
      </w:r>
      <w:r w:rsidRPr="0088065C">
        <w:t>Heading</w:t>
      </w:r>
      <w:r>
        <w:t xml:space="preserve"> 3 </w:t>
      </w:r>
      <w:bookmarkEnd w:id="2"/>
    </w:p>
    <w:p w14:paraId="02D3BD00" w14:textId="77777777" w:rsidR="00FF5361" w:rsidRPr="0088065C" w:rsidRDefault="00CE1F5F" w:rsidP="00511AA8">
      <w:pPr>
        <w:pStyle w:val="Heading4"/>
      </w:pPr>
      <w:bookmarkStart w:id="3" w:name="heading-4"/>
      <w:r w:rsidRPr="0088065C"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45DB4DFD" w14:textId="094BBA0E" w:rsidR="00F24FC1" w:rsidRDefault="00F24FC1" w:rsidP="00CA2121">
      <w:pPr>
        <w:pStyle w:val="Bibliography"/>
        <w:rPr>
          <w:rStyle w:val="yellow"/>
        </w:rPr>
      </w:pPr>
    </w:p>
    <w:p w14:paraId="392D6814" w14:textId="1DFE9B90" w:rsidR="00F24FC1" w:rsidRDefault="00F24FC1" w:rsidP="00CA2121">
      <w:pPr>
        <w:pStyle w:val="Bibliography"/>
        <w:rPr>
          <w:rStyle w:val="yellow"/>
        </w:rPr>
      </w:pPr>
    </w:p>
    <w:p w14:paraId="4BA2A40D" w14:textId="397C5E2A" w:rsidR="00F24FC1" w:rsidRDefault="00F24FC1" w:rsidP="00CA2121">
      <w:pPr>
        <w:pStyle w:val="Bibliography"/>
        <w:rPr>
          <w:rStyle w:val="yellow"/>
        </w:rPr>
      </w:pPr>
    </w:p>
    <w:p w14:paraId="73354A1F" w14:textId="52E23B16" w:rsidR="00F24FC1" w:rsidRDefault="00A50E28" w:rsidP="00A50E28">
      <w:pPr>
        <w:pStyle w:val="Heading2"/>
        <w:rPr>
          <w:rStyle w:val="yellow"/>
          <w:shd w:val="clear" w:color="auto" w:fill="auto"/>
        </w:rPr>
      </w:pPr>
      <w:r>
        <w:rPr>
          <w:rStyle w:val="yellow"/>
          <w:shd w:val="clear" w:color="auto" w:fill="auto"/>
        </w:rPr>
        <w:t>Lorem Ipsum</w:t>
      </w:r>
    </w:p>
    <w:p w14:paraId="4C01A397" w14:textId="3B7752CC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sed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labore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 w:firstLine="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A50E28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r w:rsidRPr="000A351F">
        <w:t xml:space="preserve">Sed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beatae vitae dicta sunt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sed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sed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labore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90015A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E49893F" w:rsidR="0090015A" w:rsidRPr="0090015A" w:rsidRDefault="006B6088" w:rsidP="006B6088">
      <w:pPr>
        <w:pStyle w:val="TableCaption"/>
      </w:pPr>
      <w:r>
        <w:t>*Notes*: Table caption</w:t>
      </w:r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377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19A9AA" w14:textId="0359C61E" w:rsidR="006F4CA5" w:rsidRDefault="006F4C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B6F2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1A5D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6267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9CCC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5CF8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57649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A3B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38F6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286D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E43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24741A"/>
    <w:rsid w:val="003566AC"/>
    <w:rsid w:val="003C00F9"/>
    <w:rsid w:val="003C0873"/>
    <w:rsid w:val="004160CF"/>
    <w:rsid w:val="00425037"/>
    <w:rsid w:val="004D6DBB"/>
    <w:rsid w:val="004E29B3"/>
    <w:rsid w:val="00511AA8"/>
    <w:rsid w:val="00527B59"/>
    <w:rsid w:val="00540ABD"/>
    <w:rsid w:val="005474F6"/>
    <w:rsid w:val="00564404"/>
    <w:rsid w:val="00590D07"/>
    <w:rsid w:val="005A450A"/>
    <w:rsid w:val="00672B43"/>
    <w:rsid w:val="006B6088"/>
    <w:rsid w:val="006C5221"/>
    <w:rsid w:val="006F4CA5"/>
    <w:rsid w:val="00720F58"/>
    <w:rsid w:val="00784D58"/>
    <w:rsid w:val="0081159D"/>
    <w:rsid w:val="0088065C"/>
    <w:rsid w:val="008A4957"/>
    <w:rsid w:val="008D6863"/>
    <w:rsid w:val="0090015A"/>
    <w:rsid w:val="0095396E"/>
    <w:rsid w:val="0097762A"/>
    <w:rsid w:val="00987389"/>
    <w:rsid w:val="009B503D"/>
    <w:rsid w:val="009C28A7"/>
    <w:rsid w:val="00A20E0B"/>
    <w:rsid w:val="00A50E28"/>
    <w:rsid w:val="00AA497C"/>
    <w:rsid w:val="00B86B75"/>
    <w:rsid w:val="00BC48D5"/>
    <w:rsid w:val="00BD5D0F"/>
    <w:rsid w:val="00C1055B"/>
    <w:rsid w:val="00C36279"/>
    <w:rsid w:val="00CA2121"/>
    <w:rsid w:val="00CE1F5F"/>
    <w:rsid w:val="00CE5E0F"/>
    <w:rsid w:val="00DA141E"/>
    <w:rsid w:val="00DF16CA"/>
    <w:rsid w:val="00E315A3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C00F9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FD64AA"/>
    <w:pPr>
      <w:keepNext/>
      <w:keepLines/>
      <w:spacing w:before="0" w:line="48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83656"/>
    <w:pPr>
      <w:keepNext/>
      <w:keepLines/>
      <w:spacing w:before="0" w:line="480" w:lineRule="auto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A50E28"/>
    <w:pPr>
      <w:spacing w:after="240" w:line="240" w:lineRule="auto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47</cp:revision>
  <dcterms:created xsi:type="dcterms:W3CDTF">2017-12-27T05:22:00Z</dcterms:created>
  <dcterms:modified xsi:type="dcterms:W3CDTF">2022-10-22T21:46:00Z</dcterms:modified>
</cp:coreProperties>
</file>